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544731" w14:textId="77777777"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  <w:lang w:bidi="fa-IR"/>
        </w:rPr>
        <w:drawing>
          <wp:anchor distT="0" distB="0" distL="114300" distR="114300" simplePos="0" relativeHeight="251659264" behindDoc="1" locked="0" layoutInCell="1" allowOverlap="1" wp14:anchorId="15A7C4C9" wp14:editId="20A5420B">
            <wp:simplePos x="0" y="0"/>
            <wp:positionH relativeFrom="column">
              <wp:posOffset>5855685</wp:posOffset>
            </wp:positionH>
            <wp:positionV relativeFrom="paragraph">
              <wp:posOffset>348018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14:paraId="173BCEB6" w14:textId="38BC7460" w:rsidR="00743C43" w:rsidRDefault="0003120F" w:rsidP="0000170E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                               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00170E">
        <w:rPr>
          <w:rFonts w:ascii="IranNastaliq" w:hAnsi="IranNastaliq" w:cs="B Titr" w:hint="cs"/>
          <w:sz w:val="28"/>
          <w:szCs w:val="28"/>
          <w:rtl/>
          <w:lang w:bidi="fa-IR"/>
        </w:rPr>
        <w:t>والیبال 1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7236CB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271D4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  <w:r w:rsidR="00BE51F3"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2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0</w:t>
      </w:r>
    </w:p>
    <w:p w14:paraId="22771D38" w14:textId="17E336BD" w:rsidR="00BE51F3" w:rsidRDefault="00BE51F3" w:rsidP="0082109F">
      <w:pPr>
        <w:bidi/>
        <w:spacing w:line="192" w:lineRule="auto"/>
        <w:jc w:val="right"/>
        <w:rPr>
          <w:rFonts w:ascii="IranNastaliq" w:hAnsi="IranNastaliq" w:cs="IranNastaliq"/>
          <w:rtl/>
          <w:lang w:bidi="fa-IR"/>
        </w:rPr>
      </w:pP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A626ED">
        <w:rPr>
          <w:rFonts w:ascii="IranNastaliq" w:hAnsi="IranNastaliq" w:cs="B Mitra" w:hint="cs"/>
          <w:sz w:val="28"/>
          <w:szCs w:val="28"/>
          <w:rtl/>
          <w:lang w:bidi="fa-IR"/>
        </w:rPr>
        <w:t>‌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روز رسانی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2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82109F">
        <w:rPr>
          <w:rFonts w:ascii="IranNastaliq" w:hAnsi="IranNastaliq" w:cs="B Mitra" w:hint="cs"/>
          <w:sz w:val="28"/>
          <w:szCs w:val="28"/>
          <w:rtl/>
          <w:lang w:bidi="fa-IR"/>
        </w:rPr>
        <w:t>9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0</w:t>
      </w:r>
    </w:p>
    <w:p w14:paraId="6C75E086" w14:textId="3CDD02CB" w:rsidR="005908E6" w:rsidRDefault="006B3CAE" w:rsidP="0003120F">
      <w:pPr>
        <w:bidi/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="008F7DFA"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>نام دانشکده</w:t>
      </w:r>
      <w:r w:rsidRPr="002203E7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 xml:space="preserve">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</w:t>
      </w:r>
      <w:r w:rsidR="00A626ED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    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="008F7DFA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نیمسال 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اول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7E63D5" w:rsidRPr="002203E7">
        <w:rPr>
          <w:rFonts w:ascii="IranNastaliq" w:hAnsi="IranNastaliq" w:cs="B Lotus" w:hint="cs"/>
          <w:sz w:val="28"/>
          <w:szCs w:val="28"/>
          <w:rtl/>
          <w:lang w:bidi="fa-IR"/>
        </w:rPr>
        <w:t>140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1</w:t>
      </w:r>
      <w:r w:rsidR="0003120F" w:rsidRPr="002203E7">
        <w:rPr>
          <w:rFonts w:ascii="IranNastaliq" w:hAnsi="IranNastaliq" w:cs="B Lotus" w:hint="cs"/>
          <w:sz w:val="28"/>
          <w:szCs w:val="28"/>
          <w:rtl/>
          <w:lang w:bidi="fa-IR"/>
        </w:rPr>
        <w:t>-1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400</w:t>
      </w: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413"/>
        <w:gridCol w:w="1119"/>
        <w:gridCol w:w="1400"/>
        <w:gridCol w:w="567"/>
        <w:gridCol w:w="1522"/>
        <w:gridCol w:w="557"/>
        <w:gridCol w:w="2176"/>
        <w:gridCol w:w="562"/>
        <w:gridCol w:w="1140"/>
      </w:tblGrid>
      <w:tr w:rsidR="00B24FCE" w14:paraId="3D81EF40" w14:textId="77777777" w:rsidTr="001B2954">
        <w:trPr>
          <w:trHeight w:val="386"/>
          <w:jc w:val="center"/>
        </w:trPr>
        <w:tc>
          <w:tcPr>
            <w:tcW w:w="4106" w:type="dxa"/>
            <w:gridSpan w:val="3"/>
          </w:tcPr>
          <w:p w14:paraId="01336EAB" w14:textId="6D26014E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268" w:type="dxa"/>
            <w:gridSpan w:val="2"/>
            <w:vAlign w:val="center"/>
          </w:tcPr>
          <w:p w14:paraId="2D293E82" w14:textId="36F230C7" w:rsidR="00B24FCE" w:rsidRDefault="00B24FCE" w:rsidP="0000170E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عملی </w:t>
            </w:r>
            <w:r w:rsidR="0000170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2</w:t>
            </w:r>
          </w:p>
        </w:tc>
        <w:tc>
          <w:tcPr>
            <w:tcW w:w="3143" w:type="dxa"/>
            <w:gridSpan w:val="3"/>
            <w:vAlign w:val="center"/>
          </w:tcPr>
          <w:p w14:paraId="224FD766" w14:textId="0D92F9FB" w:rsidR="00B24FCE" w:rsidRPr="005908E6" w:rsidRDefault="00B24FCE" w:rsidP="0000170E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00170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والیبال 1</w:t>
            </w:r>
          </w:p>
        </w:tc>
        <w:tc>
          <w:tcPr>
            <w:tcW w:w="939" w:type="dxa"/>
            <w:vMerge w:val="restart"/>
            <w:vAlign w:val="center"/>
          </w:tcPr>
          <w:p w14:paraId="6C071EAF" w14:textId="77777777"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14:paraId="683111BA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14:paraId="02D8EEF7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3CC44C8E" w14:textId="1DD2C348" w:rsidR="00B24FCE" w:rsidRDefault="00B24FCE" w:rsidP="0000170E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00170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آمادگی جسمانی 1</w:t>
            </w:r>
          </w:p>
        </w:tc>
        <w:tc>
          <w:tcPr>
            <w:tcW w:w="3143" w:type="dxa"/>
            <w:gridSpan w:val="3"/>
            <w:vAlign w:val="center"/>
          </w:tcPr>
          <w:p w14:paraId="51B9C96A" w14:textId="657913DF" w:rsidR="00B24FCE" w:rsidRPr="005908E6" w:rsidRDefault="00B24FCE" w:rsidP="0000170E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00170E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Volleyball</w:t>
            </w:r>
          </w:p>
        </w:tc>
        <w:tc>
          <w:tcPr>
            <w:tcW w:w="939" w:type="dxa"/>
            <w:vMerge/>
            <w:vAlign w:val="center"/>
          </w:tcPr>
          <w:p w14:paraId="5F70BB93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14:paraId="1A6C46F3" w14:textId="77777777" w:rsidTr="001B2954">
        <w:trPr>
          <w:trHeight w:val="395"/>
          <w:jc w:val="center"/>
        </w:trPr>
        <w:tc>
          <w:tcPr>
            <w:tcW w:w="6374" w:type="dxa"/>
            <w:gridSpan w:val="5"/>
          </w:tcPr>
          <w:p w14:paraId="5754372C" w14:textId="62F0CCFC" w:rsidR="00B24FCE" w:rsidRPr="00E31D17" w:rsidRDefault="00B24FCE" w:rsidP="0000170E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</w:t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00170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33654114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023</w:t>
            </w:r>
          </w:p>
        </w:tc>
        <w:tc>
          <w:tcPr>
            <w:tcW w:w="4082" w:type="dxa"/>
            <w:gridSpan w:val="4"/>
            <w:vAlign w:val="center"/>
          </w:tcPr>
          <w:p w14:paraId="54D56ABA" w14:textId="707F9E97" w:rsidR="00B24FCE" w:rsidRDefault="00B24FCE" w:rsidP="0000170E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00170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هروز گل محمدی</w:t>
            </w:r>
          </w:p>
        </w:tc>
      </w:tr>
      <w:tr w:rsidR="00B24FCE" w14:paraId="4827ABE0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46EAA8E6" w14:textId="56679B1D" w:rsidR="00B24FCE" w:rsidRPr="00E31D17" w:rsidRDefault="00B24FCE" w:rsidP="0000170E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bookmarkStart w:id="0" w:name="_GoBack"/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 w:rsidRPr="008F7DF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http://</w:t>
            </w:r>
            <w:r w:rsidR="0000170E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b_golmohammadi</w:t>
            </w:r>
            <w:r w:rsidRPr="008F7DF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.profile.semnan.ac.ir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4082" w:type="dxa"/>
            <w:gridSpan w:val="4"/>
            <w:vAlign w:val="center"/>
          </w:tcPr>
          <w:p w14:paraId="335E6A7A" w14:textId="2573B0D2" w:rsidR="00B24FCE" w:rsidRDefault="00B24FCE" w:rsidP="0000170E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hyperlink r:id="rId8" w:history="1">
              <w:r w:rsidR="0000170E" w:rsidRPr="002F0452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b_golmohammadi@semnan.ac.ir</w:t>
              </w:r>
            </w:hyperlink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</w:tc>
      </w:tr>
      <w:bookmarkEnd w:id="0"/>
      <w:tr w:rsidR="00B24FCE" w14:paraId="671250CD" w14:textId="77777777" w:rsidTr="00956EE9">
        <w:trPr>
          <w:trHeight w:val="341"/>
          <w:jc w:val="center"/>
        </w:trPr>
        <w:tc>
          <w:tcPr>
            <w:tcW w:w="10456" w:type="dxa"/>
            <w:gridSpan w:val="9"/>
          </w:tcPr>
          <w:p w14:paraId="34F99D3F" w14:textId="66ADFBE0" w:rsidR="00B24FCE" w:rsidRPr="00E31D17" w:rsidRDefault="00B24FCE" w:rsidP="0000170E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برنامه تدریس در هفته: </w:t>
            </w:r>
            <w:r w:rsidR="0000170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یکشنبه و دوشنبه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(ساعت</w:t>
            </w:r>
            <w:r w:rsidR="0000170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6:30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تا </w:t>
            </w:r>
            <w:r w:rsidR="0000170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8 و 11تا 12:30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) در </w:t>
            </w:r>
            <w:r w:rsidR="00956EE9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سامانه اميد</w:t>
            </w:r>
          </w:p>
        </w:tc>
      </w:tr>
      <w:tr w:rsidR="00B24FCE" w14:paraId="18147A2E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4985EF45" w14:textId="16F6B042" w:rsidR="004450E6" w:rsidRDefault="00B24FCE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3B3428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3B3428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14:paraId="10D482CF" w14:textId="21C27848" w:rsidR="004450E6" w:rsidRDefault="0000170E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آشنایی با مهارت های پایه ورزش والیبال</w:t>
            </w:r>
          </w:p>
          <w:p w14:paraId="7EE2D8DD" w14:textId="5FA69E94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161E88BB" w14:textId="607ACF99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627B012A" w14:textId="23E88745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2A9A21D5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67DAC6FE" w14:textId="77777777" w:rsidR="004450E6" w:rsidRPr="00972FBE" w:rsidRDefault="004450E6" w:rsidP="004450E6">
            <w:pPr>
              <w:bidi/>
              <w:jc w:val="both"/>
              <w:rPr>
                <w:rFonts w:ascii="Times New Roman" w:hAnsi="Times New Roman" w:cs="Calibri"/>
                <w:szCs w:val="24"/>
                <w:lang w:bidi="fa-IR"/>
              </w:rPr>
            </w:pPr>
          </w:p>
          <w:p w14:paraId="44B2BD49" w14:textId="75E9934B" w:rsidR="00B24FCE" w:rsidRPr="00972FBE" w:rsidRDefault="00B24FCE" w:rsidP="00B24FCE">
            <w:pPr>
              <w:bidi/>
              <w:spacing w:after="200"/>
              <w:jc w:val="both"/>
              <w:rPr>
                <w:rFonts w:ascii="Times New Roman" w:hAnsi="Times New Roman" w:cs="Calibri"/>
                <w:szCs w:val="24"/>
                <w:rtl/>
                <w:lang w:bidi="fa-IR"/>
              </w:rPr>
            </w:pPr>
          </w:p>
        </w:tc>
      </w:tr>
      <w:tr w:rsidR="004450E6" w14:paraId="67502A53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384A5FAA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روش ارائه درس:</w:t>
            </w:r>
          </w:p>
          <w:p w14:paraId="2079E4D4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3210168B" w14:textId="0EE7D278" w:rsidR="004450E6" w:rsidRPr="0000170E" w:rsidRDefault="0000170E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00170E">
              <w:rPr>
                <w:rFonts w:ascii="Times New Roman" w:hAnsi="Times New Roman" w:cs="B Nazanin" w:hint="cs"/>
                <w:szCs w:val="24"/>
                <w:rtl/>
                <w:lang w:bidi="fa-IR"/>
              </w:rPr>
              <w:t>مجازی و درصورت مجوز برگزاری به صورت عملی</w:t>
            </w:r>
          </w:p>
          <w:p w14:paraId="7987EC13" w14:textId="6E78A0A4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24B7AAA4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0D76C306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72EC1E37" w14:textId="2E3DA1D9" w:rsidR="004450E6" w:rsidRPr="003B3428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</w:tc>
      </w:tr>
      <w:tr w:rsidR="0000170E" w14:paraId="3C3EA0E3" w14:textId="77777777" w:rsidTr="004357AD">
        <w:trPr>
          <w:trHeight w:val="224"/>
          <w:jc w:val="center"/>
        </w:trPr>
        <w:tc>
          <w:tcPr>
            <w:tcW w:w="1413" w:type="dxa"/>
          </w:tcPr>
          <w:p w14:paraId="51123602" w14:textId="52EC865C" w:rsidR="00AF47E3" w:rsidRPr="00B24FCE" w:rsidRDefault="00AF47E3" w:rsidP="00B24FCE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59A7DED9" w14:textId="0EB8644D" w:rsidR="00AF47E3" w:rsidRPr="00C1549F" w:rsidRDefault="00AF47E3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8EC7BA2" w14:textId="6AF9DDA1" w:rsidR="00AF47E3" w:rsidRPr="00C1549F" w:rsidRDefault="00AF47E3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33B25FF3" w14:textId="5A35378A" w:rsidR="00AF47E3" w:rsidRPr="00C1549F" w:rsidRDefault="0000170E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عملی</w:t>
            </w:r>
          </w:p>
        </w:tc>
        <w:tc>
          <w:tcPr>
            <w:tcW w:w="1985" w:type="dxa"/>
            <w:vAlign w:val="center"/>
          </w:tcPr>
          <w:p w14:paraId="22B95A4A" w14:textId="6E820E0C" w:rsidR="00AF47E3" w:rsidRPr="00C1549F" w:rsidRDefault="0000170E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کتبی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BC97FF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00170E" w14:paraId="6BC83142" w14:textId="77777777" w:rsidTr="004357AD">
        <w:trPr>
          <w:trHeight w:val="278"/>
          <w:jc w:val="center"/>
        </w:trPr>
        <w:tc>
          <w:tcPr>
            <w:tcW w:w="1413" w:type="dxa"/>
            <w:vAlign w:val="center"/>
          </w:tcPr>
          <w:p w14:paraId="461F3BB1" w14:textId="113A6252" w:rsidR="00AF47E3" w:rsidRDefault="00AF47E3" w:rsidP="00B24FCE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49AEF7DC" w14:textId="5CDFCFF9" w:rsidR="00AF47E3" w:rsidRPr="00FE7024" w:rsidRDefault="00AF47E3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4917235" w14:textId="24188CD7" w:rsidR="00AF47E3" w:rsidRPr="00FE7024" w:rsidRDefault="00AF47E3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01C11DEC" w14:textId="46A0A178" w:rsidR="00AF47E3" w:rsidRPr="00FE7024" w:rsidRDefault="0000170E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60</w:t>
            </w:r>
          </w:p>
        </w:tc>
        <w:tc>
          <w:tcPr>
            <w:tcW w:w="1985" w:type="dxa"/>
            <w:vAlign w:val="center"/>
          </w:tcPr>
          <w:p w14:paraId="23EC31B0" w14:textId="0E61D501" w:rsidR="00AF47E3" w:rsidRPr="00FE7024" w:rsidRDefault="0000170E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40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73AF4A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B24FCE" w14:paraId="459383CC" w14:textId="77777777" w:rsidTr="004357AD">
        <w:trPr>
          <w:trHeight w:val="278"/>
          <w:jc w:val="center"/>
        </w:trPr>
        <w:tc>
          <w:tcPr>
            <w:tcW w:w="8926" w:type="dxa"/>
            <w:gridSpan w:val="7"/>
          </w:tcPr>
          <w:p w14:paraId="312AECE5" w14:textId="77777777" w:rsidR="00B24FCE" w:rsidRDefault="00B24FCE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78B11B8" w14:textId="77777777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119B493B" w14:textId="54812CAB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7A9B841E" w14:textId="3B287799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1A80F66F" w14:textId="77777777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B697759" w14:textId="0D33A706" w:rsidR="004450E6" w:rsidRPr="007F2A74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78148086" w14:textId="71CBEDC1" w:rsidR="00B24FCE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قوانین درس</w:t>
            </w:r>
          </w:p>
        </w:tc>
      </w:tr>
      <w:tr w:rsidR="00B24FCE" w14:paraId="707AD4FC" w14:textId="77777777" w:rsidTr="004357AD">
        <w:trPr>
          <w:trHeight w:val="1115"/>
          <w:jc w:val="center"/>
        </w:trPr>
        <w:tc>
          <w:tcPr>
            <w:tcW w:w="8926" w:type="dxa"/>
            <w:gridSpan w:val="7"/>
          </w:tcPr>
          <w:p w14:paraId="77DB69A2" w14:textId="314690E1" w:rsidR="00B24FCE" w:rsidRPr="00ED6BD3" w:rsidRDefault="0000170E" w:rsidP="0000170E">
            <w:pPr>
              <w:pStyle w:val="ListParagraph"/>
              <w:bidi/>
              <w:ind w:left="0"/>
              <w:rPr>
                <w:rFonts w:asciiTheme="majorBidi" w:hAnsiTheme="majorBidi" w:cstheme="majorBidi"/>
                <w:rtl/>
                <w:lang w:bidi="fa-IR"/>
              </w:rPr>
            </w:pPr>
            <w:r>
              <w:rPr>
                <w:rFonts w:asciiTheme="majorBidi" w:hAnsiTheme="majorBidi" w:cstheme="majorBidi" w:hint="cs"/>
                <w:rtl/>
                <w:lang w:bidi="fa-IR"/>
              </w:rPr>
              <w:t>جزوه والیبال</w:t>
            </w:r>
          </w:p>
        </w:tc>
        <w:tc>
          <w:tcPr>
            <w:tcW w:w="1530" w:type="dxa"/>
            <w:gridSpan w:val="2"/>
            <w:vAlign w:val="center"/>
          </w:tcPr>
          <w:p w14:paraId="37707665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  <w:tr w:rsidR="00B24FCE" w14:paraId="0D569141" w14:textId="77777777" w:rsidTr="004357AD">
        <w:trPr>
          <w:trHeight w:val="567"/>
          <w:jc w:val="center"/>
        </w:trPr>
        <w:tc>
          <w:tcPr>
            <w:tcW w:w="8926" w:type="dxa"/>
            <w:gridSpan w:val="7"/>
          </w:tcPr>
          <w:p w14:paraId="3349AEA6" w14:textId="1B67D22B" w:rsidR="00B24FCE" w:rsidRPr="00D27BC2" w:rsidRDefault="0000170E" w:rsidP="00D61994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نیمسال اول</w:t>
            </w:r>
          </w:p>
        </w:tc>
        <w:tc>
          <w:tcPr>
            <w:tcW w:w="1530" w:type="dxa"/>
            <w:gridSpan w:val="2"/>
            <w:vAlign w:val="center"/>
          </w:tcPr>
          <w:p w14:paraId="2CBDEDBF" w14:textId="77777777" w:rsidR="00B24FCE" w:rsidRDefault="00B24FCE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يم‌سال‌هاي ارائه درس</w:t>
            </w:r>
          </w:p>
        </w:tc>
      </w:tr>
    </w:tbl>
    <w:p w14:paraId="1124BDD8" w14:textId="4677C61D" w:rsidR="004450E6" w:rsidRDefault="004450E6" w:rsidP="004008C2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br w:type="page"/>
      </w:r>
    </w:p>
    <w:p w14:paraId="7C4FFF87" w14:textId="504AC1D4"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lastRenderedPageBreak/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081"/>
        <w:gridCol w:w="4436"/>
        <w:gridCol w:w="2499"/>
      </w:tblGrid>
      <w:tr w:rsidR="00AF0417" w14:paraId="68F69ABA" w14:textId="77777777" w:rsidTr="00AF0417">
        <w:trPr>
          <w:trHeight w:val="383"/>
          <w:jc w:val="center"/>
        </w:trPr>
        <w:tc>
          <w:tcPr>
            <w:tcW w:w="2081" w:type="dxa"/>
            <w:vAlign w:val="center"/>
          </w:tcPr>
          <w:p w14:paraId="240AC8D1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4436" w:type="dxa"/>
            <w:vAlign w:val="center"/>
          </w:tcPr>
          <w:p w14:paraId="4CC6CD9F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2499" w:type="dxa"/>
            <w:vAlign w:val="center"/>
          </w:tcPr>
          <w:p w14:paraId="01CB227C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8F1136" w14:paraId="3DEC6628" w14:textId="77777777" w:rsidTr="00AF0417">
        <w:trPr>
          <w:trHeight w:val="152"/>
          <w:jc w:val="center"/>
        </w:trPr>
        <w:tc>
          <w:tcPr>
            <w:tcW w:w="2081" w:type="dxa"/>
            <w:vAlign w:val="center"/>
          </w:tcPr>
          <w:p w14:paraId="579ACDCD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436" w:type="dxa"/>
            <w:vAlign w:val="center"/>
          </w:tcPr>
          <w:p w14:paraId="68D62875" w14:textId="522B24B5" w:rsidR="008F1136" w:rsidRPr="00FE7024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شرح طرح درس </w:t>
            </w:r>
          </w:p>
        </w:tc>
        <w:tc>
          <w:tcPr>
            <w:tcW w:w="2499" w:type="dxa"/>
            <w:vAlign w:val="center"/>
          </w:tcPr>
          <w:p w14:paraId="7ADAFB6C" w14:textId="3901D937" w:rsidR="008F1136" w:rsidRPr="00FE7024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اهداف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روش‌هاي ارائه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روش‌های ارزشیاب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>، قوانین درس و منابع و مأخذ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>برا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دانشجويان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توضیح داده می‌شود</w:t>
            </w:r>
          </w:p>
        </w:tc>
      </w:tr>
      <w:tr w:rsidR="008F1136" w14:paraId="7F9BBF9E" w14:textId="77777777" w:rsidTr="00AF0417">
        <w:trPr>
          <w:trHeight w:val="89"/>
          <w:jc w:val="center"/>
        </w:trPr>
        <w:tc>
          <w:tcPr>
            <w:tcW w:w="2081" w:type="dxa"/>
            <w:vAlign w:val="center"/>
          </w:tcPr>
          <w:p w14:paraId="3117D3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436" w:type="dxa"/>
            <w:vAlign w:val="center"/>
          </w:tcPr>
          <w:p w14:paraId="7A0DBD4A" w14:textId="3D7E8277" w:rsidR="008F1136" w:rsidRPr="00FE7024" w:rsidRDefault="0000170E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قوانین و مقررات ورزش والیبال</w:t>
            </w:r>
          </w:p>
        </w:tc>
        <w:tc>
          <w:tcPr>
            <w:tcW w:w="2499" w:type="dxa"/>
            <w:vAlign w:val="center"/>
          </w:tcPr>
          <w:p w14:paraId="7C23AC73" w14:textId="395FF2E3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1004095A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15131CBE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436" w:type="dxa"/>
            <w:vAlign w:val="center"/>
          </w:tcPr>
          <w:p w14:paraId="194260BE" w14:textId="72E02F69" w:rsidR="008F1136" w:rsidRPr="00FE7024" w:rsidRDefault="0000170E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شنایی با ابعاد زمین، توپ و تور</w:t>
            </w:r>
          </w:p>
        </w:tc>
        <w:tc>
          <w:tcPr>
            <w:tcW w:w="2499" w:type="dxa"/>
            <w:vAlign w:val="center"/>
          </w:tcPr>
          <w:p w14:paraId="228629F3" w14:textId="77777777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68A03DBC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05E76C69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436" w:type="dxa"/>
            <w:vAlign w:val="center"/>
          </w:tcPr>
          <w:p w14:paraId="1A3699CA" w14:textId="3F3244C4" w:rsidR="008F1136" w:rsidRPr="00FE7024" w:rsidRDefault="0000170E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شنایی با مهارت سرویس و انواع آن</w:t>
            </w:r>
          </w:p>
        </w:tc>
        <w:tc>
          <w:tcPr>
            <w:tcW w:w="2499" w:type="dxa"/>
            <w:vAlign w:val="center"/>
          </w:tcPr>
          <w:p w14:paraId="3BB6A337" w14:textId="56375F1A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ED1FD4" w14:paraId="16EB5604" w14:textId="77777777" w:rsidTr="00AF0417">
        <w:trPr>
          <w:trHeight w:val="215"/>
          <w:jc w:val="center"/>
        </w:trPr>
        <w:tc>
          <w:tcPr>
            <w:tcW w:w="2081" w:type="dxa"/>
            <w:vAlign w:val="center"/>
          </w:tcPr>
          <w:p w14:paraId="666D3D72" w14:textId="77777777" w:rsidR="00ED1FD4" w:rsidRPr="00E32E53" w:rsidRDefault="00ED1FD4" w:rsidP="00ED1FD4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436" w:type="dxa"/>
            <w:vAlign w:val="center"/>
          </w:tcPr>
          <w:p w14:paraId="07DB2AB0" w14:textId="547672FA" w:rsidR="00ED1FD4" w:rsidRPr="00FE7024" w:rsidRDefault="00ED1FD4" w:rsidP="00ED1FD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شنایی با تمرینات و اجرای سرویس و انواع آن</w:t>
            </w:r>
          </w:p>
        </w:tc>
        <w:tc>
          <w:tcPr>
            <w:tcW w:w="2499" w:type="dxa"/>
            <w:vAlign w:val="center"/>
          </w:tcPr>
          <w:p w14:paraId="7E016778" w14:textId="254840CA" w:rsidR="00ED1FD4" w:rsidRPr="00FE7024" w:rsidRDefault="00ED1FD4" w:rsidP="00ED1FD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00170E" w14:paraId="22EF2CCB" w14:textId="77777777" w:rsidTr="00AF0417">
        <w:trPr>
          <w:trHeight w:val="242"/>
          <w:jc w:val="center"/>
        </w:trPr>
        <w:tc>
          <w:tcPr>
            <w:tcW w:w="2081" w:type="dxa"/>
            <w:vAlign w:val="center"/>
          </w:tcPr>
          <w:p w14:paraId="5D4F8ED3" w14:textId="77777777" w:rsidR="0000170E" w:rsidRPr="00E32E53" w:rsidRDefault="0000170E" w:rsidP="0000170E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4436" w:type="dxa"/>
            <w:vAlign w:val="center"/>
          </w:tcPr>
          <w:p w14:paraId="50271768" w14:textId="329D9A4C" w:rsidR="0000170E" w:rsidRPr="00FE7024" w:rsidRDefault="0000170E" w:rsidP="0000170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شنایی با مهارت اسپک و انواع آن</w:t>
            </w:r>
          </w:p>
        </w:tc>
        <w:tc>
          <w:tcPr>
            <w:tcW w:w="2499" w:type="dxa"/>
            <w:vAlign w:val="center"/>
          </w:tcPr>
          <w:p w14:paraId="06B9DA0F" w14:textId="5FEA3EC7" w:rsidR="0000170E" w:rsidRPr="00FE7024" w:rsidRDefault="0000170E" w:rsidP="0000170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ED1FD4" w14:paraId="618524EE" w14:textId="77777777" w:rsidTr="00AF0417">
        <w:trPr>
          <w:trHeight w:val="251"/>
          <w:jc w:val="center"/>
        </w:trPr>
        <w:tc>
          <w:tcPr>
            <w:tcW w:w="2081" w:type="dxa"/>
            <w:vAlign w:val="center"/>
          </w:tcPr>
          <w:p w14:paraId="4C963C31" w14:textId="77777777" w:rsidR="00ED1FD4" w:rsidRPr="00E32E53" w:rsidRDefault="00ED1FD4" w:rsidP="00ED1FD4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4436" w:type="dxa"/>
            <w:vAlign w:val="center"/>
          </w:tcPr>
          <w:p w14:paraId="3A8FF27A" w14:textId="4E403500" w:rsidR="00ED1FD4" w:rsidRPr="00FE7024" w:rsidRDefault="00ED1FD4" w:rsidP="00ED1FD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شنایی با تمرینات مهارت اسپک و انواع آن</w:t>
            </w:r>
          </w:p>
        </w:tc>
        <w:tc>
          <w:tcPr>
            <w:tcW w:w="2499" w:type="dxa"/>
            <w:vAlign w:val="center"/>
          </w:tcPr>
          <w:p w14:paraId="3F560185" w14:textId="38773761" w:rsidR="00ED1FD4" w:rsidRPr="00FE7024" w:rsidRDefault="00ED1FD4" w:rsidP="00ED1FD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00170E" w14:paraId="35183640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4BE6A197" w14:textId="77777777" w:rsidR="0000170E" w:rsidRPr="00E32E53" w:rsidRDefault="0000170E" w:rsidP="0000170E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4436" w:type="dxa"/>
            <w:vAlign w:val="center"/>
          </w:tcPr>
          <w:p w14:paraId="69D2039B" w14:textId="10D98609" w:rsidR="0000170E" w:rsidRPr="00FE7024" w:rsidRDefault="0000170E" w:rsidP="0000170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آشنایی با مهارت پاس پنجه </w:t>
            </w:r>
          </w:p>
        </w:tc>
        <w:tc>
          <w:tcPr>
            <w:tcW w:w="2499" w:type="dxa"/>
            <w:vAlign w:val="center"/>
          </w:tcPr>
          <w:p w14:paraId="38E144C6" w14:textId="50944AF8" w:rsidR="0000170E" w:rsidRPr="00FE7024" w:rsidRDefault="0000170E" w:rsidP="0000170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ED1FD4" w14:paraId="13F7F0EE" w14:textId="77777777" w:rsidTr="00AF0417">
        <w:trPr>
          <w:trHeight w:val="188"/>
          <w:jc w:val="center"/>
        </w:trPr>
        <w:tc>
          <w:tcPr>
            <w:tcW w:w="2081" w:type="dxa"/>
            <w:vAlign w:val="center"/>
          </w:tcPr>
          <w:p w14:paraId="7CE5F250" w14:textId="77777777" w:rsidR="00ED1FD4" w:rsidRPr="00E32E53" w:rsidRDefault="00ED1FD4" w:rsidP="00ED1FD4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4436" w:type="dxa"/>
            <w:vAlign w:val="center"/>
          </w:tcPr>
          <w:p w14:paraId="1C8DE8B1" w14:textId="25A078E0" w:rsidR="00ED1FD4" w:rsidRPr="00FE7024" w:rsidRDefault="00ED1FD4" w:rsidP="00ED1FD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آشنایی با تمرینات مهارت پاس پنجه </w:t>
            </w:r>
          </w:p>
        </w:tc>
        <w:tc>
          <w:tcPr>
            <w:tcW w:w="2499" w:type="dxa"/>
            <w:vAlign w:val="center"/>
          </w:tcPr>
          <w:p w14:paraId="0B248B12" w14:textId="640CF7EA" w:rsidR="00ED1FD4" w:rsidRPr="00FE7024" w:rsidRDefault="00ED1FD4" w:rsidP="00ED1FD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00170E" w14:paraId="4B40A6B5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29E2A790" w14:textId="77777777" w:rsidR="0000170E" w:rsidRPr="00E32E53" w:rsidRDefault="0000170E" w:rsidP="0000170E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4436" w:type="dxa"/>
            <w:vAlign w:val="center"/>
          </w:tcPr>
          <w:p w14:paraId="774315A0" w14:textId="502EB54B" w:rsidR="0000170E" w:rsidRPr="00FE7024" w:rsidRDefault="0000170E" w:rsidP="0000170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شنایی با مهارت دفاع و انواع آن</w:t>
            </w:r>
          </w:p>
        </w:tc>
        <w:tc>
          <w:tcPr>
            <w:tcW w:w="2499" w:type="dxa"/>
            <w:vAlign w:val="center"/>
          </w:tcPr>
          <w:p w14:paraId="63A1A4EB" w14:textId="608FB475" w:rsidR="0000170E" w:rsidRPr="00FE7024" w:rsidRDefault="0000170E" w:rsidP="0000170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ED1FD4" w14:paraId="68E4BD29" w14:textId="77777777" w:rsidTr="00AF0417">
        <w:trPr>
          <w:trHeight w:val="224"/>
          <w:jc w:val="center"/>
        </w:trPr>
        <w:tc>
          <w:tcPr>
            <w:tcW w:w="2081" w:type="dxa"/>
            <w:vAlign w:val="center"/>
          </w:tcPr>
          <w:p w14:paraId="0A4857B5" w14:textId="77777777" w:rsidR="00ED1FD4" w:rsidRPr="00E32E53" w:rsidRDefault="00ED1FD4" w:rsidP="00ED1FD4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4436" w:type="dxa"/>
            <w:vAlign w:val="center"/>
          </w:tcPr>
          <w:p w14:paraId="14596817" w14:textId="77533A14" w:rsidR="00ED1FD4" w:rsidRPr="00FE7024" w:rsidRDefault="00ED1FD4" w:rsidP="00ED1FD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شنایی با تمرینات مهارت دفاع و انواع آن</w:t>
            </w:r>
          </w:p>
        </w:tc>
        <w:tc>
          <w:tcPr>
            <w:tcW w:w="2499" w:type="dxa"/>
            <w:vAlign w:val="center"/>
          </w:tcPr>
          <w:p w14:paraId="44FAE9B6" w14:textId="040ACE4A" w:rsidR="00ED1FD4" w:rsidRPr="00FE7024" w:rsidRDefault="00ED1FD4" w:rsidP="00ED1FD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ED1FD4" w14:paraId="2E202F58" w14:textId="77777777" w:rsidTr="00AF0417">
        <w:trPr>
          <w:trHeight w:val="233"/>
          <w:jc w:val="center"/>
        </w:trPr>
        <w:tc>
          <w:tcPr>
            <w:tcW w:w="2081" w:type="dxa"/>
            <w:vAlign w:val="center"/>
          </w:tcPr>
          <w:p w14:paraId="2A39CA21" w14:textId="77777777" w:rsidR="00ED1FD4" w:rsidRPr="00E32E53" w:rsidRDefault="00ED1FD4" w:rsidP="00ED1FD4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4436" w:type="dxa"/>
            <w:vAlign w:val="center"/>
          </w:tcPr>
          <w:p w14:paraId="060C0D9D" w14:textId="4CB1F8C4" w:rsidR="00ED1FD4" w:rsidRPr="00FE7024" w:rsidRDefault="00ED1FD4" w:rsidP="00ED1FD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شنایی با سیستم های بازی و انواع آن</w:t>
            </w:r>
          </w:p>
        </w:tc>
        <w:tc>
          <w:tcPr>
            <w:tcW w:w="2499" w:type="dxa"/>
            <w:vAlign w:val="center"/>
          </w:tcPr>
          <w:p w14:paraId="1772E74D" w14:textId="2D98A1EF" w:rsidR="00ED1FD4" w:rsidRPr="00FE7024" w:rsidRDefault="00ED1FD4" w:rsidP="00ED1FD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0B79E7" w14:paraId="2A88FF89" w14:textId="77777777" w:rsidTr="00AF0417">
        <w:trPr>
          <w:trHeight w:val="71"/>
          <w:jc w:val="center"/>
        </w:trPr>
        <w:tc>
          <w:tcPr>
            <w:tcW w:w="2081" w:type="dxa"/>
            <w:vAlign w:val="center"/>
          </w:tcPr>
          <w:p w14:paraId="23C5098E" w14:textId="77777777" w:rsidR="000B79E7" w:rsidRPr="00E32E53" w:rsidRDefault="000B79E7" w:rsidP="000B79E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4436" w:type="dxa"/>
            <w:vAlign w:val="center"/>
          </w:tcPr>
          <w:p w14:paraId="590C441B" w14:textId="2E4F35BB" w:rsidR="000B79E7" w:rsidRPr="00FE7024" w:rsidRDefault="000B79E7" w:rsidP="000B79E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شنایی با سیستم دریافت و انواع آن</w:t>
            </w:r>
          </w:p>
        </w:tc>
        <w:tc>
          <w:tcPr>
            <w:tcW w:w="2499" w:type="dxa"/>
            <w:vAlign w:val="center"/>
          </w:tcPr>
          <w:p w14:paraId="469DB080" w14:textId="53891861" w:rsidR="000B79E7" w:rsidRPr="00FE7024" w:rsidRDefault="000B79E7" w:rsidP="000B79E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0B79E7" w14:paraId="50C2D226" w14:textId="77777777" w:rsidTr="00AF0417">
        <w:trPr>
          <w:trHeight w:val="269"/>
          <w:jc w:val="center"/>
        </w:trPr>
        <w:tc>
          <w:tcPr>
            <w:tcW w:w="2081" w:type="dxa"/>
            <w:vAlign w:val="center"/>
          </w:tcPr>
          <w:p w14:paraId="64BFE6DC" w14:textId="77777777" w:rsidR="000B79E7" w:rsidRPr="00E32E53" w:rsidRDefault="000B79E7" w:rsidP="000B79E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4436" w:type="dxa"/>
            <w:vAlign w:val="center"/>
          </w:tcPr>
          <w:p w14:paraId="310879B0" w14:textId="1B35C5CD" w:rsidR="000B79E7" w:rsidRPr="00FE7024" w:rsidRDefault="000B79E7" w:rsidP="000B79E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شنایی با تمرینات سیستم دریافت و انواع آن</w:t>
            </w:r>
          </w:p>
        </w:tc>
        <w:tc>
          <w:tcPr>
            <w:tcW w:w="2499" w:type="dxa"/>
            <w:vAlign w:val="center"/>
          </w:tcPr>
          <w:p w14:paraId="2D3120C4" w14:textId="77777777" w:rsidR="000B79E7" w:rsidRPr="00FE7024" w:rsidRDefault="000B79E7" w:rsidP="000B79E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0B79E7" w14:paraId="41CD87BB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5D04D891" w14:textId="77777777" w:rsidR="000B79E7" w:rsidRPr="00E32E53" w:rsidRDefault="000B79E7" w:rsidP="000B79E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4436" w:type="dxa"/>
            <w:vAlign w:val="center"/>
          </w:tcPr>
          <w:p w14:paraId="1DF50792" w14:textId="2D69BFF4" w:rsidR="000B79E7" w:rsidRPr="00FE7024" w:rsidRDefault="000B79E7" w:rsidP="000B79E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شنایی با سیستم چرخش در والیبال</w:t>
            </w:r>
          </w:p>
        </w:tc>
        <w:tc>
          <w:tcPr>
            <w:tcW w:w="2499" w:type="dxa"/>
            <w:vAlign w:val="center"/>
          </w:tcPr>
          <w:p w14:paraId="5C303E29" w14:textId="77777777" w:rsidR="000B79E7" w:rsidRPr="00FE7024" w:rsidRDefault="000B79E7" w:rsidP="000B79E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0B79E7" w14:paraId="2826F6F2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04DCECCD" w14:textId="77777777" w:rsidR="000B79E7" w:rsidRPr="00E32E53" w:rsidRDefault="000B79E7" w:rsidP="000B79E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  <w:tc>
          <w:tcPr>
            <w:tcW w:w="4436" w:type="dxa"/>
            <w:vAlign w:val="center"/>
          </w:tcPr>
          <w:p w14:paraId="2A751C1D" w14:textId="42F5A17A" w:rsidR="000B79E7" w:rsidRPr="00FE7024" w:rsidRDefault="000B79E7" w:rsidP="000B79E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شنایی با تمرینات سیستم چرخش در والیبال</w:t>
            </w:r>
          </w:p>
        </w:tc>
        <w:tc>
          <w:tcPr>
            <w:tcW w:w="2499" w:type="dxa"/>
            <w:vAlign w:val="center"/>
          </w:tcPr>
          <w:p w14:paraId="69C43B61" w14:textId="77777777" w:rsidR="000B79E7" w:rsidRPr="00FE7024" w:rsidRDefault="000B79E7" w:rsidP="000B79E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</w:tbl>
    <w:p w14:paraId="79E5754E" w14:textId="77777777" w:rsidR="004450E6" w:rsidRDefault="004450E6" w:rsidP="004450E6">
      <w:pPr>
        <w:bidi/>
        <w:rPr>
          <w:rFonts w:ascii="IranNastaliq" w:hAnsi="IranNastaliq" w:cs="B Nazanin"/>
          <w:rtl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102FA4" w14:textId="77777777" w:rsidR="00E0043C" w:rsidRDefault="00E0043C" w:rsidP="0007479E">
      <w:pPr>
        <w:spacing w:after="0" w:line="240" w:lineRule="auto"/>
      </w:pPr>
      <w:r>
        <w:separator/>
      </w:r>
    </w:p>
  </w:endnote>
  <w:endnote w:type="continuationSeparator" w:id="0">
    <w:p w14:paraId="1C7398BC" w14:textId="77777777" w:rsidR="00E0043C" w:rsidRDefault="00E0043C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B Nazanin">
    <w:altName w:val="B Nazanin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768BBA" w14:textId="77777777" w:rsidR="00E0043C" w:rsidRDefault="00E0043C" w:rsidP="0007479E">
      <w:pPr>
        <w:spacing w:after="0" w:line="240" w:lineRule="auto"/>
      </w:pPr>
      <w:r>
        <w:separator/>
      </w:r>
    </w:p>
  </w:footnote>
  <w:footnote w:type="continuationSeparator" w:id="0">
    <w:p w14:paraId="13DD01B3" w14:textId="77777777" w:rsidR="00E0043C" w:rsidRDefault="00E0043C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0170E"/>
    <w:rsid w:val="0003120F"/>
    <w:rsid w:val="00043444"/>
    <w:rsid w:val="00047D53"/>
    <w:rsid w:val="0007479E"/>
    <w:rsid w:val="00094108"/>
    <w:rsid w:val="000B79E7"/>
    <w:rsid w:val="000C4F5B"/>
    <w:rsid w:val="000D6EEC"/>
    <w:rsid w:val="000F4492"/>
    <w:rsid w:val="00106F3A"/>
    <w:rsid w:val="00175D63"/>
    <w:rsid w:val="001A24D7"/>
    <w:rsid w:val="001A4F06"/>
    <w:rsid w:val="001B2954"/>
    <w:rsid w:val="00202D9B"/>
    <w:rsid w:val="002203E7"/>
    <w:rsid w:val="0023366D"/>
    <w:rsid w:val="00240229"/>
    <w:rsid w:val="0026578A"/>
    <w:rsid w:val="00271D46"/>
    <w:rsid w:val="00277F9E"/>
    <w:rsid w:val="00282AAC"/>
    <w:rsid w:val="002911C7"/>
    <w:rsid w:val="0030697E"/>
    <w:rsid w:val="00321206"/>
    <w:rsid w:val="00324329"/>
    <w:rsid w:val="00330FA0"/>
    <w:rsid w:val="00337014"/>
    <w:rsid w:val="0038573B"/>
    <w:rsid w:val="003946DD"/>
    <w:rsid w:val="003A7E49"/>
    <w:rsid w:val="003B09CB"/>
    <w:rsid w:val="003B3428"/>
    <w:rsid w:val="003B4340"/>
    <w:rsid w:val="003D0471"/>
    <w:rsid w:val="003D23C3"/>
    <w:rsid w:val="003D55EE"/>
    <w:rsid w:val="003F2C7D"/>
    <w:rsid w:val="003F3625"/>
    <w:rsid w:val="004008C2"/>
    <w:rsid w:val="004357AD"/>
    <w:rsid w:val="00436FE1"/>
    <w:rsid w:val="004450E6"/>
    <w:rsid w:val="00453EA9"/>
    <w:rsid w:val="00484DBA"/>
    <w:rsid w:val="00487844"/>
    <w:rsid w:val="004B094A"/>
    <w:rsid w:val="004C0E17"/>
    <w:rsid w:val="004D1E47"/>
    <w:rsid w:val="0055383F"/>
    <w:rsid w:val="00570C6F"/>
    <w:rsid w:val="005908E6"/>
    <w:rsid w:val="005B71F9"/>
    <w:rsid w:val="005C3367"/>
    <w:rsid w:val="00615917"/>
    <w:rsid w:val="006261B7"/>
    <w:rsid w:val="006B0268"/>
    <w:rsid w:val="006B3CAE"/>
    <w:rsid w:val="006D31EA"/>
    <w:rsid w:val="006F3B67"/>
    <w:rsid w:val="00717A1A"/>
    <w:rsid w:val="007236CB"/>
    <w:rsid w:val="0073672D"/>
    <w:rsid w:val="007367C0"/>
    <w:rsid w:val="00741C88"/>
    <w:rsid w:val="00743C43"/>
    <w:rsid w:val="007A6B1B"/>
    <w:rsid w:val="007E63D5"/>
    <w:rsid w:val="007E7A1C"/>
    <w:rsid w:val="007F2A74"/>
    <w:rsid w:val="007F6679"/>
    <w:rsid w:val="007F7BE4"/>
    <w:rsid w:val="0082109F"/>
    <w:rsid w:val="00824D7B"/>
    <w:rsid w:val="00891C14"/>
    <w:rsid w:val="008D2DEA"/>
    <w:rsid w:val="008F1136"/>
    <w:rsid w:val="008F7DFA"/>
    <w:rsid w:val="00956EE9"/>
    <w:rsid w:val="00966C64"/>
    <w:rsid w:val="009716E9"/>
    <w:rsid w:val="00972FBE"/>
    <w:rsid w:val="0099367A"/>
    <w:rsid w:val="009B5FDF"/>
    <w:rsid w:val="009C649A"/>
    <w:rsid w:val="009E6B63"/>
    <w:rsid w:val="00A24D71"/>
    <w:rsid w:val="00A626ED"/>
    <w:rsid w:val="00AE00AA"/>
    <w:rsid w:val="00AF0417"/>
    <w:rsid w:val="00AF47E3"/>
    <w:rsid w:val="00B24FCE"/>
    <w:rsid w:val="00B34A76"/>
    <w:rsid w:val="00B97D71"/>
    <w:rsid w:val="00B97F1D"/>
    <w:rsid w:val="00BE51F3"/>
    <w:rsid w:val="00BE73D7"/>
    <w:rsid w:val="00C01803"/>
    <w:rsid w:val="00C1549F"/>
    <w:rsid w:val="00C27545"/>
    <w:rsid w:val="00C302E7"/>
    <w:rsid w:val="00C53806"/>
    <w:rsid w:val="00C84B73"/>
    <w:rsid w:val="00C84F12"/>
    <w:rsid w:val="00D056FB"/>
    <w:rsid w:val="00D27BC2"/>
    <w:rsid w:val="00D35204"/>
    <w:rsid w:val="00D37628"/>
    <w:rsid w:val="00D61994"/>
    <w:rsid w:val="00D83694"/>
    <w:rsid w:val="00E00030"/>
    <w:rsid w:val="00E0043C"/>
    <w:rsid w:val="00E13C35"/>
    <w:rsid w:val="00E31D17"/>
    <w:rsid w:val="00E32157"/>
    <w:rsid w:val="00E32E53"/>
    <w:rsid w:val="00E664A1"/>
    <w:rsid w:val="00E8191B"/>
    <w:rsid w:val="00EA7C01"/>
    <w:rsid w:val="00EC78CF"/>
    <w:rsid w:val="00ED1FD4"/>
    <w:rsid w:val="00ED6BD3"/>
    <w:rsid w:val="00F02021"/>
    <w:rsid w:val="00F263DE"/>
    <w:rsid w:val="00F35199"/>
    <w:rsid w:val="00F86D99"/>
    <w:rsid w:val="00FA3054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_golmohammadi@semnan.ac.i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2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parsian</cp:lastModifiedBy>
  <cp:revision>4</cp:revision>
  <cp:lastPrinted>2019-04-20T23:19:00Z</cp:lastPrinted>
  <dcterms:created xsi:type="dcterms:W3CDTF">2021-10-10T08:29:00Z</dcterms:created>
  <dcterms:modified xsi:type="dcterms:W3CDTF">2021-12-29T08:04:00Z</dcterms:modified>
</cp:coreProperties>
</file>